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0A9" w:rsidRDefault="00D50527" w:rsidP="00D50527">
      <w:pPr>
        <w:rPr>
          <w:b/>
          <w:sz w:val="38"/>
        </w:rPr>
      </w:pPr>
      <w:proofErr w:type="spellStart"/>
      <w:r w:rsidRPr="00D50527">
        <w:rPr>
          <w:b/>
          <w:sz w:val="38"/>
        </w:rPr>
        <w:t>Đề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bài</w:t>
      </w:r>
      <w:proofErr w:type="spellEnd"/>
      <w:r w:rsidRPr="00D50527">
        <w:rPr>
          <w:b/>
          <w:sz w:val="38"/>
        </w:rPr>
        <w:t xml:space="preserve">: </w:t>
      </w:r>
      <w:proofErr w:type="spellStart"/>
      <w:r w:rsidRPr="00D50527">
        <w:rPr>
          <w:b/>
          <w:sz w:val="38"/>
        </w:rPr>
        <w:t>xây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dựng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chương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trình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để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nhận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diện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vùng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bảng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trong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ảnh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tài</w:t>
      </w:r>
      <w:proofErr w:type="spellEnd"/>
      <w:r w:rsidRPr="00D50527">
        <w:rPr>
          <w:b/>
          <w:sz w:val="38"/>
        </w:rPr>
        <w:t xml:space="preserve"> </w:t>
      </w:r>
      <w:proofErr w:type="spellStart"/>
      <w:r w:rsidRPr="00D50527">
        <w:rPr>
          <w:b/>
          <w:sz w:val="38"/>
        </w:rPr>
        <w:t>liệu</w:t>
      </w:r>
      <w:proofErr w:type="spellEnd"/>
    </w:p>
    <w:p w:rsidR="00D50527" w:rsidRDefault="00D50527" w:rsidP="00D50527">
      <w:pPr>
        <w:rPr>
          <w:b/>
          <w:sz w:val="38"/>
        </w:rPr>
      </w:pPr>
    </w:p>
    <w:p w:rsidR="00D50527" w:rsidRDefault="00D50527" w:rsidP="00D50527">
      <w:pPr>
        <w:rPr>
          <w:sz w:val="38"/>
        </w:rPr>
      </w:pPr>
      <w:r>
        <w:rPr>
          <w:sz w:val="38"/>
        </w:rPr>
        <w:t xml:space="preserve">Input: 1 </w:t>
      </w:r>
      <w:proofErr w:type="spellStart"/>
      <w:r>
        <w:rPr>
          <w:sz w:val="38"/>
        </w:rPr>
        <w:t>ả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ị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dạng</w:t>
      </w:r>
      <w:proofErr w:type="spellEnd"/>
      <w:r>
        <w:rPr>
          <w:sz w:val="38"/>
        </w:rPr>
        <w:t xml:space="preserve"> JPG (</w:t>
      </w:r>
      <w:proofErr w:type="spellStart"/>
      <w:r>
        <w:rPr>
          <w:sz w:val="38"/>
        </w:rPr>
        <w:t>kíc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hướ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khô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ố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ịnh</w:t>
      </w:r>
      <w:proofErr w:type="spellEnd"/>
      <w:r>
        <w:rPr>
          <w:sz w:val="38"/>
        </w:rPr>
        <w:t>).</w:t>
      </w:r>
    </w:p>
    <w:p w:rsidR="00D50527" w:rsidRDefault="00D50527" w:rsidP="00D50527">
      <w:pPr>
        <w:rPr>
          <w:sz w:val="38"/>
        </w:rPr>
      </w:pPr>
      <w:r>
        <w:rPr>
          <w:sz w:val="38"/>
        </w:rPr>
        <w:t xml:space="preserve">Output: 1 </w:t>
      </w:r>
      <w:proofErr w:type="spellStart"/>
      <w:r>
        <w:rPr>
          <w:sz w:val="38"/>
        </w:rPr>
        <w:t>ả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ị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dạng</w:t>
      </w:r>
      <w:proofErr w:type="spellEnd"/>
      <w:r>
        <w:rPr>
          <w:sz w:val="38"/>
        </w:rPr>
        <w:t xml:space="preserve"> bmp (</w:t>
      </w:r>
      <w:proofErr w:type="spellStart"/>
      <w:r>
        <w:rPr>
          <w:sz w:val="38"/>
        </w:rPr>
        <w:t>cù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ên</w:t>
      </w:r>
      <w:proofErr w:type="spellEnd"/>
      <w:r>
        <w:rPr>
          <w:sz w:val="38"/>
        </w:rPr>
        <w:t xml:space="preserve"> </w:t>
      </w:r>
      <w:proofErr w:type="spellStart"/>
      <w:r w:rsidR="006C66EE">
        <w:rPr>
          <w:sz w:val="38"/>
        </w:rPr>
        <w:t>và</w:t>
      </w:r>
      <w:proofErr w:type="spellEnd"/>
      <w:r w:rsidR="006C66EE">
        <w:rPr>
          <w:sz w:val="38"/>
        </w:rPr>
        <w:t xml:space="preserve"> </w:t>
      </w:r>
      <w:proofErr w:type="spellStart"/>
      <w:r w:rsidR="006C66EE">
        <w:rPr>
          <w:sz w:val="38"/>
        </w:rPr>
        <w:t>cùng</w:t>
      </w:r>
      <w:proofErr w:type="spellEnd"/>
      <w:r w:rsidR="006C66EE">
        <w:rPr>
          <w:sz w:val="38"/>
        </w:rPr>
        <w:t xml:space="preserve"> </w:t>
      </w:r>
      <w:proofErr w:type="spellStart"/>
      <w:r w:rsidR="006C66EE">
        <w:rPr>
          <w:sz w:val="38"/>
        </w:rPr>
        <w:t>kích</w:t>
      </w:r>
      <w:proofErr w:type="spellEnd"/>
      <w:r w:rsidR="006C66EE">
        <w:rPr>
          <w:sz w:val="38"/>
        </w:rPr>
        <w:t xml:space="preserve"> </w:t>
      </w:r>
      <w:proofErr w:type="spellStart"/>
      <w:r w:rsidR="006C66EE">
        <w:rPr>
          <w:sz w:val="38"/>
        </w:rPr>
        <w:t>thước</w:t>
      </w:r>
      <w:proofErr w:type="spellEnd"/>
      <w:r w:rsidR="006C66EE">
        <w:rPr>
          <w:sz w:val="38"/>
        </w:rPr>
        <w:t xml:space="preserve"> </w:t>
      </w:r>
      <w:proofErr w:type="spellStart"/>
      <w:r>
        <w:rPr>
          <w:sz w:val="38"/>
        </w:rPr>
        <w:t>với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ả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ầu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vào</w:t>
      </w:r>
      <w:proofErr w:type="spellEnd"/>
      <w:r>
        <w:rPr>
          <w:sz w:val="38"/>
        </w:rPr>
        <w:t xml:space="preserve">). </w:t>
      </w:r>
      <w:proofErr w:type="spellStart"/>
      <w:r>
        <w:rPr>
          <w:sz w:val="38"/>
        </w:rPr>
        <w:t>Tro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ó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á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vù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bả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ượ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gá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là</w:t>
      </w:r>
      <w:proofErr w:type="spellEnd"/>
      <w:r>
        <w:rPr>
          <w:sz w:val="38"/>
        </w:rPr>
        <w:t xml:space="preserve"> pixel 1 or 255, </w:t>
      </w:r>
      <w:proofErr w:type="spellStart"/>
      <w:r>
        <w:rPr>
          <w:sz w:val="38"/>
        </w:rPr>
        <w:t>tất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á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vù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khá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là</w:t>
      </w:r>
      <w:proofErr w:type="spellEnd"/>
      <w:r>
        <w:rPr>
          <w:sz w:val="38"/>
        </w:rPr>
        <w:t xml:space="preserve"> 0 (</w:t>
      </w:r>
      <w:proofErr w:type="spellStart"/>
      <w:r>
        <w:rPr>
          <w:sz w:val="38"/>
        </w:rPr>
        <w:t>bao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gồm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luôn</w:t>
      </w:r>
      <w:proofErr w:type="spellEnd"/>
      <w:r>
        <w:rPr>
          <w:sz w:val="38"/>
        </w:rPr>
        <w:t xml:space="preserve"> back-ground)</w:t>
      </w:r>
    </w:p>
    <w:p w:rsidR="00D50527" w:rsidRPr="00D50527" w:rsidRDefault="00D50527" w:rsidP="00D50527">
      <w:pPr>
        <w:rPr>
          <w:i/>
          <w:sz w:val="38"/>
        </w:rPr>
      </w:pPr>
      <w:proofErr w:type="spellStart"/>
      <w:r w:rsidRPr="00D50527">
        <w:rPr>
          <w:i/>
          <w:sz w:val="38"/>
        </w:rPr>
        <w:t>Ví</w:t>
      </w:r>
      <w:proofErr w:type="spellEnd"/>
      <w:r w:rsidRPr="00D50527">
        <w:rPr>
          <w:i/>
          <w:sz w:val="38"/>
        </w:rPr>
        <w:t xml:space="preserve"> </w:t>
      </w:r>
      <w:proofErr w:type="spellStart"/>
      <w:r w:rsidRPr="00D50527">
        <w:rPr>
          <w:i/>
          <w:sz w:val="38"/>
        </w:rPr>
        <w:t>dụ</w:t>
      </w:r>
      <w:proofErr w:type="spellEnd"/>
      <w:r w:rsidRPr="00D50527">
        <w:rPr>
          <w:i/>
          <w:sz w:val="38"/>
        </w:rPr>
        <w:t>:</w:t>
      </w:r>
    </w:p>
    <w:p w:rsidR="00D50527" w:rsidRPr="006C66EE" w:rsidRDefault="006C66EE" w:rsidP="00D50527">
      <w:pPr>
        <w:rPr>
          <w:b/>
          <w:sz w:val="38"/>
        </w:rPr>
      </w:pPr>
      <w:r>
        <w:rPr>
          <w:sz w:val="38"/>
        </w:rPr>
        <w:t xml:space="preserve">                </w:t>
      </w:r>
      <w:r w:rsidR="00D50527" w:rsidRPr="006C66EE">
        <w:rPr>
          <w:b/>
          <w:sz w:val="38"/>
        </w:rPr>
        <w:t>Input</w:t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</w:r>
      <w:proofErr w:type="gramStart"/>
      <w:r>
        <w:rPr>
          <w:sz w:val="38"/>
        </w:rPr>
        <w:tab/>
      </w:r>
      <w:r w:rsidRPr="006C66EE">
        <w:rPr>
          <w:b/>
          <w:sz w:val="38"/>
        </w:rPr>
        <w:t xml:space="preserve">  Output</w:t>
      </w:r>
      <w:proofErr w:type="gramEnd"/>
    </w:p>
    <w:p w:rsidR="00D50527" w:rsidRDefault="00D50527" w:rsidP="00D50527">
      <w:pPr>
        <w:rPr>
          <w:sz w:val="38"/>
        </w:rPr>
      </w:pPr>
      <w:r w:rsidRPr="00D50527">
        <w:rPr>
          <w:noProof/>
          <w:sz w:val="38"/>
        </w:rPr>
        <w:drawing>
          <wp:inline distT="0" distB="0" distL="0" distR="0">
            <wp:extent cx="2580742" cy="3649980"/>
            <wp:effectExtent l="0" t="0" r="0" b="7620"/>
            <wp:docPr id="2" name="Picture 2" descr="C:\Users\Admin\Google Drive\tai lieu\giang day\BK\ICPC-OLP\hau due pascal\de thi vong 2_thuc te\train_2\eu-001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Google Drive\tai lieu\giang day\BK\ICPC-OLP\hau due pascal\de thi vong 2_thuc te\train_2\eu-001000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765" cy="365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8"/>
        </w:rPr>
        <w:t xml:space="preserve">            </w:t>
      </w:r>
      <w:r w:rsidR="006C66EE">
        <w:rPr>
          <w:sz w:val="38"/>
        </w:rPr>
        <w:t xml:space="preserve">        </w:t>
      </w:r>
      <w:r>
        <w:rPr>
          <w:sz w:val="38"/>
        </w:rPr>
        <w:t xml:space="preserve"> </w:t>
      </w:r>
      <w:r>
        <w:rPr>
          <w:noProof/>
        </w:rPr>
        <w:drawing>
          <wp:inline distT="0" distB="0" distL="0" distR="0" wp14:anchorId="6E89D241" wp14:editId="0E2336FF">
            <wp:extent cx="2618419" cy="3661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34362" cy="3683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527" w:rsidRPr="00D50527" w:rsidRDefault="00D50527" w:rsidP="00D50527">
      <w:pPr>
        <w:ind w:left="720"/>
        <w:rPr>
          <w:sz w:val="38"/>
        </w:rPr>
      </w:pPr>
      <w:r>
        <w:rPr>
          <w:sz w:val="38"/>
        </w:rPr>
        <w:t xml:space="preserve">   </w:t>
      </w:r>
      <w:r w:rsidRPr="00D50527">
        <w:rPr>
          <w:sz w:val="38"/>
        </w:rPr>
        <w:t>eu-0010001</w:t>
      </w:r>
      <w:r>
        <w:rPr>
          <w:sz w:val="38"/>
        </w:rPr>
        <w:t>.jpg</w:t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  <w:t xml:space="preserve">  </w:t>
      </w:r>
      <w:r w:rsidR="006C66EE">
        <w:rPr>
          <w:sz w:val="38"/>
        </w:rPr>
        <w:t xml:space="preserve">       </w:t>
      </w:r>
      <w:r>
        <w:rPr>
          <w:sz w:val="38"/>
        </w:rPr>
        <w:t xml:space="preserve"> </w:t>
      </w:r>
      <w:r w:rsidRPr="00D50527">
        <w:rPr>
          <w:sz w:val="38"/>
        </w:rPr>
        <w:t>eu-0010001</w:t>
      </w:r>
      <w:r>
        <w:rPr>
          <w:sz w:val="38"/>
        </w:rPr>
        <w:t>.bmp</w:t>
      </w:r>
    </w:p>
    <w:p w:rsidR="00D50527" w:rsidRDefault="00D50527" w:rsidP="00D50527">
      <w:pPr>
        <w:ind w:left="720"/>
        <w:rPr>
          <w:sz w:val="38"/>
        </w:rPr>
      </w:pPr>
    </w:p>
    <w:p w:rsidR="006C66EE" w:rsidRDefault="006C66EE" w:rsidP="00D50527">
      <w:pPr>
        <w:ind w:left="720"/>
        <w:rPr>
          <w:sz w:val="38"/>
        </w:rPr>
      </w:pPr>
    </w:p>
    <w:p w:rsidR="006C66EE" w:rsidRDefault="006C66EE" w:rsidP="00D50527">
      <w:pPr>
        <w:ind w:left="720"/>
        <w:rPr>
          <w:sz w:val="38"/>
        </w:rPr>
      </w:pPr>
      <w:r w:rsidRPr="006C66EE">
        <w:rPr>
          <w:noProof/>
          <w:sz w:val="38"/>
        </w:rPr>
        <w:lastRenderedPageBreak/>
        <w:drawing>
          <wp:inline distT="0" distB="0" distL="0" distR="0">
            <wp:extent cx="2511067" cy="3558540"/>
            <wp:effectExtent l="0" t="0" r="3810" b="3810"/>
            <wp:docPr id="3" name="Picture 3" descr="C:\Users\Admin\Google Drive\tai lieu\giang day\BK\ICPC-OLP\hau due pascal\de thi vong 2_thuc te\train_2\eu-020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Google Drive\tai lieu\giang day\BK\ICPC-OLP\hau due pascal\de thi vong 2_thuc te\train_2\eu-0200004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54" cy="356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8"/>
        </w:rPr>
        <w:t xml:space="preserve">              </w:t>
      </w:r>
      <w:r>
        <w:rPr>
          <w:noProof/>
        </w:rPr>
        <w:drawing>
          <wp:inline distT="0" distB="0" distL="0" distR="0" wp14:anchorId="63E0BB8D" wp14:editId="25E88514">
            <wp:extent cx="2484120" cy="34902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4872" cy="353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66EE" w:rsidRDefault="006C66EE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  <w:r>
        <w:rPr>
          <w:sz w:val="38"/>
        </w:rPr>
        <w:t xml:space="preserve">                 </w:t>
      </w:r>
      <w:r w:rsidRPr="006C66EE">
        <w:rPr>
          <w:sz w:val="38"/>
        </w:rPr>
        <w:t>eu-0200004</w:t>
      </w:r>
      <w:r>
        <w:rPr>
          <w:sz w:val="38"/>
        </w:rPr>
        <w:t>.jpg</w:t>
      </w:r>
      <w:r>
        <w:rPr>
          <w:sz w:val="38"/>
        </w:rPr>
        <w:tab/>
      </w:r>
      <w:r>
        <w:rPr>
          <w:sz w:val="38"/>
        </w:rPr>
        <w:tab/>
      </w:r>
      <w:r>
        <w:rPr>
          <w:sz w:val="38"/>
        </w:rPr>
        <w:tab/>
        <w:t xml:space="preserve">         </w:t>
      </w:r>
      <w:r w:rsidRPr="006C66EE">
        <w:rPr>
          <w:sz w:val="38"/>
        </w:rPr>
        <w:t>eu-0200004</w:t>
      </w:r>
      <w:r>
        <w:rPr>
          <w:sz w:val="38"/>
        </w:rPr>
        <w:t>.bmp</w:t>
      </w:r>
    </w:p>
    <w:p w:rsidR="00524701" w:rsidRDefault="00524701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</w:p>
    <w:p w:rsidR="00524701" w:rsidRPr="00524701" w:rsidRDefault="00524701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b/>
          <w:sz w:val="38"/>
        </w:rPr>
      </w:pPr>
      <w:r w:rsidRPr="00524701">
        <w:rPr>
          <w:b/>
          <w:sz w:val="38"/>
        </w:rPr>
        <w:t>Metric:</w:t>
      </w:r>
    </w:p>
    <w:p w:rsidR="00524701" w:rsidRDefault="00524701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  <w:r>
        <w:rPr>
          <w:sz w:val="38"/>
        </w:rPr>
        <w:t>F-measure (</w:t>
      </w:r>
      <w:proofErr w:type="spellStart"/>
      <w:r>
        <w:rPr>
          <w:sz w:val="38"/>
        </w:rPr>
        <w:t>dựa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rê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diệ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íc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bảng</w:t>
      </w:r>
      <w:proofErr w:type="spellEnd"/>
      <w:r>
        <w:rPr>
          <w:sz w:val="38"/>
        </w:rPr>
        <w:t>/per pixel)</w:t>
      </w:r>
    </w:p>
    <w:p w:rsid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</w:p>
    <w:p w:rsidR="003B14E8" w:rsidRP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b/>
          <w:sz w:val="38"/>
        </w:rPr>
      </w:pPr>
      <w:r w:rsidRPr="003B14E8">
        <w:rPr>
          <w:b/>
          <w:sz w:val="38"/>
        </w:rPr>
        <w:t>Data:</w:t>
      </w:r>
    </w:p>
    <w:p w:rsid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  <w:proofErr w:type="spellStart"/>
      <w:r>
        <w:rPr>
          <w:sz w:val="38"/>
        </w:rPr>
        <w:t>Tổ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ộng</w:t>
      </w:r>
      <w:proofErr w:type="spellEnd"/>
      <w:r>
        <w:rPr>
          <w:sz w:val="38"/>
        </w:rPr>
        <w:t xml:space="preserve"> 238 </w:t>
      </w:r>
      <w:proofErr w:type="spellStart"/>
      <w:r>
        <w:rPr>
          <w:sz w:val="38"/>
        </w:rPr>
        <w:t>ả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được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ô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bố</w:t>
      </w:r>
      <w:proofErr w:type="spellEnd"/>
      <w:r>
        <w:rPr>
          <w:sz w:val="38"/>
        </w:rPr>
        <w:t xml:space="preserve"> 2 </w:t>
      </w:r>
      <w:proofErr w:type="spellStart"/>
      <w:r>
        <w:rPr>
          <w:sz w:val="38"/>
        </w:rPr>
        <w:t>lần</w:t>
      </w:r>
      <w:proofErr w:type="spellEnd"/>
      <w:r>
        <w:rPr>
          <w:sz w:val="38"/>
        </w:rPr>
        <w:t xml:space="preserve">. </w:t>
      </w:r>
      <w:proofErr w:type="spellStart"/>
      <w:r>
        <w:rPr>
          <w:sz w:val="38"/>
        </w:rPr>
        <w:t>Lầ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hứ</w:t>
      </w:r>
      <w:proofErr w:type="spellEnd"/>
      <w:r>
        <w:rPr>
          <w:sz w:val="38"/>
        </w:rPr>
        <w:t xml:space="preserve"> 1 </w:t>
      </w:r>
      <w:proofErr w:type="spellStart"/>
      <w:r>
        <w:rPr>
          <w:sz w:val="38"/>
        </w:rPr>
        <w:t>có</w:t>
      </w:r>
      <w:proofErr w:type="spellEnd"/>
      <w:r>
        <w:rPr>
          <w:sz w:val="38"/>
        </w:rPr>
        <w:t xml:space="preserve"> 168 file. </w:t>
      </w:r>
      <w:proofErr w:type="spellStart"/>
      <w:r>
        <w:rPr>
          <w:sz w:val="38"/>
        </w:rPr>
        <w:t>Lầ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hứ</w:t>
      </w:r>
      <w:proofErr w:type="spellEnd"/>
      <w:r>
        <w:rPr>
          <w:sz w:val="38"/>
        </w:rPr>
        <w:t xml:space="preserve"> 2 </w:t>
      </w:r>
      <w:proofErr w:type="spellStart"/>
      <w:r>
        <w:rPr>
          <w:sz w:val="38"/>
        </w:rPr>
        <w:t>có</w:t>
      </w:r>
      <w:proofErr w:type="spellEnd"/>
      <w:r>
        <w:rPr>
          <w:sz w:val="38"/>
        </w:rPr>
        <w:t xml:space="preserve"> 70 file. </w:t>
      </w:r>
      <w:proofErr w:type="spellStart"/>
      <w:r>
        <w:rPr>
          <w:sz w:val="38"/>
        </w:rPr>
        <w:t>Đánh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giá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rên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tổng</w:t>
      </w:r>
      <w:proofErr w:type="spellEnd"/>
      <w:r>
        <w:rPr>
          <w:sz w:val="38"/>
        </w:rPr>
        <w:t xml:space="preserve"> </w:t>
      </w:r>
      <w:proofErr w:type="spellStart"/>
      <w:r>
        <w:rPr>
          <w:sz w:val="38"/>
        </w:rPr>
        <w:t>cộng</w:t>
      </w:r>
      <w:proofErr w:type="spellEnd"/>
      <w:r>
        <w:rPr>
          <w:sz w:val="38"/>
        </w:rPr>
        <w:t xml:space="preserve"> 238 file. </w:t>
      </w:r>
    </w:p>
    <w:p w:rsid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  <w:bookmarkStart w:id="0" w:name="_GoBack"/>
      <w:bookmarkEnd w:id="0"/>
    </w:p>
    <w:p w:rsid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b/>
          <w:sz w:val="38"/>
        </w:rPr>
      </w:pPr>
      <w:r w:rsidRPr="003B14E8">
        <w:rPr>
          <w:b/>
          <w:sz w:val="38"/>
        </w:rPr>
        <w:t>Hint:</w:t>
      </w:r>
    </w:p>
    <w:p w:rsidR="003B14E8" w:rsidRPr="003B14E8" w:rsidRDefault="003B14E8" w:rsidP="006C66E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38"/>
        </w:rPr>
      </w:pPr>
      <w:proofErr w:type="spellStart"/>
      <w:r w:rsidRPr="003B14E8">
        <w:rPr>
          <w:sz w:val="38"/>
        </w:rPr>
        <w:t>Các</w:t>
      </w:r>
      <w:proofErr w:type="spellEnd"/>
      <w:r w:rsidRPr="003B14E8">
        <w:rPr>
          <w:sz w:val="38"/>
        </w:rPr>
        <w:t xml:space="preserve"> </w:t>
      </w:r>
      <w:proofErr w:type="spellStart"/>
      <w:r w:rsidRPr="003B14E8">
        <w:rPr>
          <w:sz w:val="38"/>
        </w:rPr>
        <w:t>đội</w:t>
      </w:r>
      <w:proofErr w:type="spellEnd"/>
      <w:r w:rsidRPr="003B14E8">
        <w:rPr>
          <w:sz w:val="38"/>
        </w:rPr>
        <w:t xml:space="preserve"> </w:t>
      </w:r>
      <w:proofErr w:type="spellStart"/>
      <w:r w:rsidRPr="003B14E8">
        <w:rPr>
          <w:sz w:val="38"/>
        </w:rPr>
        <w:t>nên</w:t>
      </w:r>
      <w:proofErr w:type="spellEnd"/>
      <w:r w:rsidRPr="003B14E8">
        <w:rPr>
          <w:sz w:val="38"/>
        </w:rPr>
        <w:t xml:space="preserve"> </w:t>
      </w:r>
      <w:proofErr w:type="spellStart"/>
      <w:r w:rsidRPr="003B14E8">
        <w:rPr>
          <w:sz w:val="38"/>
        </w:rPr>
        <w:t>chuẩn</w:t>
      </w:r>
      <w:proofErr w:type="spellEnd"/>
      <w:r w:rsidRPr="003B14E8">
        <w:rPr>
          <w:sz w:val="38"/>
        </w:rPr>
        <w:t xml:space="preserve"> </w:t>
      </w:r>
      <w:proofErr w:type="spellStart"/>
      <w:r w:rsidRPr="003B14E8">
        <w:rPr>
          <w:sz w:val="38"/>
        </w:rPr>
        <w:t>hóa</w:t>
      </w:r>
      <w:proofErr w:type="spellEnd"/>
      <w:r w:rsidRPr="003B14E8">
        <w:rPr>
          <w:sz w:val="38"/>
        </w:rPr>
        <w:t xml:space="preserve"> input </w:t>
      </w:r>
      <w:proofErr w:type="spellStart"/>
      <w:r w:rsidRPr="003B14E8">
        <w:rPr>
          <w:sz w:val="38"/>
        </w:rPr>
        <w:t>và</w:t>
      </w:r>
      <w:proofErr w:type="spellEnd"/>
      <w:r w:rsidRPr="003B14E8">
        <w:rPr>
          <w:sz w:val="38"/>
        </w:rPr>
        <w:t xml:space="preserve"> output </w:t>
      </w:r>
      <w:proofErr w:type="spellStart"/>
      <w:r w:rsidRPr="003B14E8">
        <w:rPr>
          <w:sz w:val="38"/>
        </w:rPr>
        <w:t>trước</w:t>
      </w:r>
      <w:proofErr w:type="spellEnd"/>
    </w:p>
    <w:sectPr w:rsidR="003B14E8" w:rsidRPr="003B14E8" w:rsidSect="00D50527">
      <w:pgSz w:w="12240" w:h="15840"/>
      <w:pgMar w:top="1440" w:right="1440" w:bottom="1440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QzMTG1MDcztTRV0lEKTi0uzszPAykwqgUA+ghv/SwAAAA="/>
  </w:docVars>
  <w:rsids>
    <w:rsidRoot w:val="00CC4F1F"/>
    <w:rsid w:val="00033D34"/>
    <w:rsid w:val="0007304C"/>
    <w:rsid w:val="00087A88"/>
    <w:rsid w:val="000C6AA8"/>
    <w:rsid w:val="000F109B"/>
    <w:rsid w:val="000F129E"/>
    <w:rsid w:val="001023D9"/>
    <w:rsid w:val="00103BB2"/>
    <w:rsid w:val="001243A8"/>
    <w:rsid w:val="00150653"/>
    <w:rsid w:val="001509D0"/>
    <w:rsid w:val="001904B9"/>
    <w:rsid w:val="001944E2"/>
    <w:rsid w:val="001A512C"/>
    <w:rsid w:val="001D056A"/>
    <w:rsid w:val="001D1699"/>
    <w:rsid w:val="001D3172"/>
    <w:rsid w:val="001E355F"/>
    <w:rsid w:val="001E43EA"/>
    <w:rsid w:val="001E7B6D"/>
    <w:rsid w:val="001F17DD"/>
    <w:rsid w:val="00215BD2"/>
    <w:rsid w:val="002214E1"/>
    <w:rsid w:val="00226C6E"/>
    <w:rsid w:val="00227392"/>
    <w:rsid w:val="0025778F"/>
    <w:rsid w:val="00287855"/>
    <w:rsid w:val="002C1E5C"/>
    <w:rsid w:val="00320526"/>
    <w:rsid w:val="00356917"/>
    <w:rsid w:val="00365CC4"/>
    <w:rsid w:val="00387CA9"/>
    <w:rsid w:val="003A6FF2"/>
    <w:rsid w:val="003B14E8"/>
    <w:rsid w:val="003D7B3D"/>
    <w:rsid w:val="003E233E"/>
    <w:rsid w:val="00402177"/>
    <w:rsid w:val="004310FC"/>
    <w:rsid w:val="004372B7"/>
    <w:rsid w:val="00453C35"/>
    <w:rsid w:val="004727F8"/>
    <w:rsid w:val="00492B85"/>
    <w:rsid w:val="00495A54"/>
    <w:rsid w:val="004A2475"/>
    <w:rsid w:val="004C5DE6"/>
    <w:rsid w:val="004E49D3"/>
    <w:rsid w:val="004E4A36"/>
    <w:rsid w:val="00505E46"/>
    <w:rsid w:val="00511079"/>
    <w:rsid w:val="00524701"/>
    <w:rsid w:val="00526BC7"/>
    <w:rsid w:val="0054282F"/>
    <w:rsid w:val="00556894"/>
    <w:rsid w:val="005626C7"/>
    <w:rsid w:val="00595A29"/>
    <w:rsid w:val="005A3C53"/>
    <w:rsid w:val="005A4AE9"/>
    <w:rsid w:val="005B2F44"/>
    <w:rsid w:val="00601120"/>
    <w:rsid w:val="006032C7"/>
    <w:rsid w:val="006062C0"/>
    <w:rsid w:val="006275CF"/>
    <w:rsid w:val="006B4C1C"/>
    <w:rsid w:val="006C66EE"/>
    <w:rsid w:val="006D2CA9"/>
    <w:rsid w:val="006D2FAE"/>
    <w:rsid w:val="006D6DFC"/>
    <w:rsid w:val="006E7704"/>
    <w:rsid w:val="007011A3"/>
    <w:rsid w:val="00741661"/>
    <w:rsid w:val="007573C8"/>
    <w:rsid w:val="00770901"/>
    <w:rsid w:val="00777FC5"/>
    <w:rsid w:val="00780BD6"/>
    <w:rsid w:val="007878D3"/>
    <w:rsid w:val="007A2411"/>
    <w:rsid w:val="007A4F54"/>
    <w:rsid w:val="007B2B9A"/>
    <w:rsid w:val="007D68D6"/>
    <w:rsid w:val="007D7BDC"/>
    <w:rsid w:val="007F5CEE"/>
    <w:rsid w:val="008019F1"/>
    <w:rsid w:val="0081632A"/>
    <w:rsid w:val="0082087A"/>
    <w:rsid w:val="00822234"/>
    <w:rsid w:val="00837FB0"/>
    <w:rsid w:val="00873CB9"/>
    <w:rsid w:val="008900F7"/>
    <w:rsid w:val="008A1D47"/>
    <w:rsid w:val="008B5DEA"/>
    <w:rsid w:val="008B62B9"/>
    <w:rsid w:val="008B644C"/>
    <w:rsid w:val="008B67AA"/>
    <w:rsid w:val="008B7F92"/>
    <w:rsid w:val="008C7513"/>
    <w:rsid w:val="008C7774"/>
    <w:rsid w:val="008D575D"/>
    <w:rsid w:val="008E14DA"/>
    <w:rsid w:val="008E3E3A"/>
    <w:rsid w:val="008F672B"/>
    <w:rsid w:val="00910089"/>
    <w:rsid w:val="0094512F"/>
    <w:rsid w:val="00947A66"/>
    <w:rsid w:val="00951914"/>
    <w:rsid w:val="00960771"/>
    <w:rsid w:val="00960D82"/>
    <w:rsid w:val="00976172"/>
    <w:rsid w:val="009A012D"/>
    <w:rsid w:val="009B7676"/>
    <w:rsid w:val="009E70A9"/>
    <w:rsid w:val="00A11D0A"/>
    <w:rsid w:val="00A43FDF"/>
    <w:rsid w:val="00A53A37"/>
    <w:rsid w:val="00A702A8"/>
    <w:rsid w:val="00A8171E"/>
    <w:rsid w:val="00A86247"/>
    <w:rsid w:val="00AB3F5F"/>
    <w:rsid w:val="00AB42FC"/>
    <w:rsid w:val="00AC0F8E"/>
    <w:rsid w:val="00AC3111"/>
    <w:rsid w:val="00AD4D01"/>
    <w:rsid w:val="00AE50B3"/>
    <w:rsid w:val="00AE68F3"/>
    <w:rsid w:val="00AF1489"/>
    <w:rsid w:val="00B14817"/>
    <w:rsid w:val="00B4229B"/>
    <w:rsid w:val="00B5451B"/>
    <w:rsid w:val="00B56251"/>
    <w:rsid w:val="00B734F1"/>
    <w:rsid w:val="00BB2A2C"/>
    <w:rsid w:val="00BD7DE6"/>
    <w:rsid w:val="00BE7DC3"/>
    <w:rsid w:val="00BF6A99"/>
    <w:rsid w:val="00C102BD"/>
    <w:rsid w:val="00C31D5D"/>
    <w:rsid w:val="00C608BF"/>
    <w:rsid w:val="00C6477F"/>
    <w:rsid w:val="00C67667"/>
    <w:rsid w:val="00C7404A"/>
    <w:rsid w:val="00C836E8"/>
    <w:rsid w:val="00C92299"/>
    <w:rsid w:val="00C96C46"/>
    <w:rsid w:val="00CA0DB7"/>
    <w:rsid w:val="00CC4F1F"/>
    <w:rsid w:val="00D05744"/>
    <w:rsid w:val="00D12172"/>
    <w:rsid w:val="00D147A2"/>
    <w:rsid w:val="00D20E5E"/>
    <w:rsid w:val="00D342DF"/>
    <w:rsid w:val="00D50527"/>
    <w:rsid w:val="00D62FAA"/>
    <w:rsid w:val="00D75A16"/>
    <w:rsid w:val="00D75E67"/>
    <w:rsid w:val="00D83B6F"/>
    <w:rsid w:val="00DA2D8A"/>
    <w:rsid w:val="00DA3449"/>
    <w:rsid w:val="00DB1291"/>
    <w:rsid w:val="00DB5B48"/>
    <w:rsid w:val="00DB6620"/>
    <w:rsid w:val="00DC50BF"/>
    <w:rsid w:val="00E20A54"/>
    <w:rsid w:val="00E216D2"/>
    <w:rsid w:val="00E535F1"/>
    <w:rsid w:val="00E83021"/>
    <w:rsid w:val="00E94D11"/>
    <w:rsid w:val="00EA7D4B"/>
    <w:rsid w:val="00EC4C10"/>
    <w:rsid w:val="00EC59C2"/>
    <w:rsid w:val="00EC685C"/>
    <w:rsid w:val="00ED0A73"/>
    <w:rsid w:val="00EE1603"/>
    <w:rsid w:val="00F07401"/>
    <w:rsid w:val="00F43D6B"/>
    <w:rsid w:val="00F50AB9"/>
    <w:rsid w:val="00F56750"/>
    <w:rsid w:val="00F90F8A"/>
    <w:rsid w:val="00FA6DDF"/>
    <w:rsid w:val="00FA7FB2"/>
    <w:rsid w:val="00FB2419"/>
    <w:rsid w:val="00FC6FB9"/>
    <w:rsid w:val="00FF4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17B58"/>
  <w15:chartTrackingRefBased/>
  <w15:docId w15:val="{DD85B86A-D343-4D40-8557-B4226AEBE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19-04-13T15:07:00Z</dcterms:created>
  <dcterms:modified xsi:type="dcterms:W3CDTF">2019-04-13T15:20:00Z</dcterms:modified>
</cp:coreProperties>
</file>